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8F9D5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RHODE ISLAND COLLEGE</w:t>
      </w:r>
    </w:p>
    <w:p w14:paraId="1235161B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CHOOL OF SOCIAL WORK</w:t>
      </w:r>
    </w:p>
    <w:p w14:paraId="199DC65A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</w:p>
    <w:p w14:paraId="54CF3B8B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ELD PLACEMENT PERFORMANCE EVALUATION:</w:t>
      </w:r>
    </w:p>
    <w:p w14:paraId="2D2C1CF6" w14:textId="77777777" w:rsidR="00D2444A" w:rsidRPr="00710DDD" w:rsidRDefault="00D2444A" w:rsidP="00D2444A">
      <w:pPr>
        <w:jc w:val="center"/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  <w:u w:val="single"/>
        </w:rPr>
        <w:t>SECOND YEAR CLINICAL MSW STUDENTS</w:t>
      </w:r>
    </w:p>
    <w:p w14:paraId="105FDE90" w14:textId="77777777" w:rsidR="00D2444A" w:rsidRPr="00710DDD" w:rsidRDefault="00D2444A" w:rsidP="00D2444A">
      <w:pPr>
        <w:jc w:val="center"/>
        <w:rPr>
          <w:rFonts w:ascii="Times New Roman" w:hAnsi="Times New Roman" w:cs="Times New Roman"/>
          <w:u w:val="single"/>
        </w:rPr>
      </w:pPr>
    </w:p>
    <w:p w14:paraId="48EA01F2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is evaluation is an opportunity for the field instructor and student, in collaboration with each other, to assess the student’s knowledge and skills, using the learning contract as a guide.  The completed evaluation form goes to the student’s faculty liaison/academic advisor who assigns the grade.</w:t>
      </w:r>
    </w:p>
    <w:p w14:paraId="54596D44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05C1A711" w14:textId="77777777" w:rsidR="00D2444A" w:rsidRPr="00710DDD" w:rsidRDefault="00D2444A" w:rsidP="00D2444A">
      <w:pPr>
        <w:rPr>
          <w:rFonts w:ascii="Times New Roman" w:hAnsi="Times New Roman" w:cs="Times New Roman"/>
        </w:rPr>
      </w:pPr>
      <w:proofErr w:type="gramStart"/>
      <w:r w:rsidRPr="00710DDD">
        <w:rPr>
          <w:rFonts w:ascii="Times New Roman" w:hAnsi="Times New Roman" w:cs="Times New Roman"/>
        </w:rPr>
        <w:t>Student:</w:t>
      </w:r>
      <w:r w:rsidRPr="00710DDD">
        <w:rPr>
          <w:rFonts w:ascii="Times New Roman" w:hAnsi="Times New Roman" w:cs="Times New Roman"/>
        </w:rPr>
        <w:softHyphen/>
      </w:r>
      <w:proofErr w:type="gramEnd"/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  <w:t>___________________________________________________________</w:t>
      </w:r>
    </w:p>
    <w:p w14:paraId="7132F716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 track (clinical, clinical/administration, or clinical/policy and organizing):</w:t>
      </w:r>
    </w:p>
    <w:p w14:paraId="4B3E04DF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_________________________________________________________________</w:t>
      </w:r>
    </w:p>
    <w:p w14:paraId="254DBED9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eld instructor(s</w:t>
      </w:r>
      <w:proofErr w:type="gramStart"/>
      <w:r w:rsidRPr="00710DDD">
        <w:rPr>
          <w:rFonts w:ascii="Times New Roman" w:hAnsi="Times New Roman" w:cs="Times New Roman"/>
        </w:rPr>
        <w:t>):_</w:t>
      </w:r>
      <w:proofErr w:type="gramEnd"/>
      <w:r w:rsidRPr="00710DDD">
        <w:rPr>
          <w:rFonts w:ascii="Times New Roman" w:hAnsi="Times New Roman" w:cs="Times New Roman"/>
        </w:rPr>
        <w:t>_________________________________________________</w:t>
      </w:r>
    </w:p>
    <w:p w14:paraId="329F4A86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eld placement agency:  _____________________________________________</w:t>
      </w:r>
    </w:p>
    <w:p w14:paraId="23FAB94B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 xml:space="preserve">Student’s field liaison/academic </w:t>
      </w:r>
      <w:proofErr w:type="gramStart"/>
      <w:r w:rsidRPr="00710DDD">
        <w:rPr>
          <w:rFonts w:ascii="Times New Roman" w:hAnsi="Times New Roman" w:cs="Times New Roman"/>
        </w:rPr>
        <w:t>advisor:_</w:t>
      </w:r>
      <w:proofErr w:type="gramEnd"/>
      <w:r w:rsidRPr="00710DDD">
        <w:rPr>
          <w:rFonts w:ascii="Times New Roman" w:hAnsi="Times New Roman" w:cs="Times New Roman"/>
        </w:rPr>
        <w:t>________________________________</w:t>
      </w:r>
    </w:p>
    <w:p w14:paraId="64A33814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is evaluation covers the period from ________________ to _______________</w:t>
      </w:r>
    </w:p>
    <w:p w14:paraId="64AB3C31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18311758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 xml:space="preserve">Next to each statement, please circle the item that best represents this student’s performance, given your understanding of where a typical second year clinical student would be at this point in a </w:t>
      </w:r>
      <w:proofErr w:type="gramStart"/>
      <w:r w:rsidRPr="00710DDD">
        <w:rPr>
          <w:rFonts w:ascii="Times New Roman" w:hAnsi="Times New Roman" w:cs="Times New Roman"/>
        </w:rPr>
        <w:t>second year</w:t>
      </w:r>
      <w:proofErr w:type="gramEnd"/>
      <w:r w:rsidRPr="00710DDD">
        <w:rPr>
          <w:rFonts w:ascii="Times New Roman" w:hAnsi="Times New Roman" w:cs="Times New Roman"/>
        </w:rPr>
        <w:t xml:space="preserve"> field placement.</w:t>
      </w:r>
    </w:p>
    <w:p w14:paraId="2E5941E5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 xml:space="preserve"> </w:t>
      </w:r>
    </w:p>
    <w:p w14:paraId="3141A723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  <w:u w:val="single"/>
        </w:rPr>
        <w:t>Please use this scale:</w:t>
      </w:r>
    </w:p>
    <w:p w14:paraId="3EB5C55A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5E60ED27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</w:rPr>
        <w:t xml:space="preserve">      </w:t>
      </w:r>
      <w:r w:rsidRPr="00710DDD">
        <w:rPr>
          <w:rFonts w:ascii="Times New Roman" w:hAnsi="Times New Roman" w:cs="Times New Roman"/>
          <w:u w:val="single"/>
        </w:rPr>
        <w:t>5</w:t>
      </w:r>
      <w:r w:rsidRPr="00710DDD">
        <w:rPr>
          <w:rFonts w:ascii="Times New Roman" w:hAnsi="Times New Roman" w:cs="Times New Roman"/>
        </w:rPr>
        <w:t xml:space="preserve">                   </w:t>
      </w:r>
      <w:r w:rsidRPr="00710DDD">
        <w:rPr>
          <w:rFonts w:ascii="Times New Roman" w:hAnsi="Times New Roman" w:cs="Times New Roman"/>
          <w:u w:val="single"/>
        </w:rPr>
        <w:t>4</w:t>
      </w:r>
      <w:r w:rsidRPr="00710DDD">
        <w:rPr>
          <w:rFonts w:ascii="Times New Roman" w:hAnsi="Times New Roman" w:cs="Times New Roman"/>
        </w:rPr>
        <w:t xml:space="preserve">                    </w:t>
      </w:r>
      <w:r w:rsidRPr="00710DDD">
        <w:rPr>
          <w:rFonts w:ascii="Times New Roman" w:hAnsi="Times New Roman" w:cs="Times New Roman"/>
          <w:u w:val="single"/>
        </w:rPr>
        <w:t>3</w:t>
      </w:r>
      <w:r w:rsidRPr="00710DDD">
        <w:rPr>
          <w:rFonts w:ascii="Times New Roman" w:hAnsi="Times New Roman" w:cs="Times New Roman"/>
        </w:rPr>
        <w:t xml:space="preserve">                    </w:t>
      </w:r>
      <w:r w:rsidRPr="00710DDD">
        <w:rPr>
          <w:rFonts w:ascii="Times New Roman" w:hAnsi="Times New Roman" w:cs="Times New Roman"/>
          <w:u w:val="single"/>
        </w:rPr>
        <w:t>2</w:t>
      </w:r>
      <w:r w:rsidRPr="00710DDD">
        <w:rPr>
          <w:rFonts w:ascii="Times New Roman" w:hAnsi="Times New Roman" w:cs="Times New Roman"/>
        </w:rPr>
        <w:t xml:space="preserve">                 </w:t>
      </w:r>
      <w:r w:rsidRPr="00710DDD">
        <w:rPr>
          <w:rFonts w:ascii="Times New Roman" w:hAnsi="Times New Roman" w:cs="Times New Roman"/>
          <w:u w:val="single"/>
        </w:rPr>
        <w:t>1</w:t>
      </w:r>
      <w:r w:rsidRPr="00710DDD">
        <w:rPr>
          <w:rFonts w:ascii="Times New Roman" w:hAnsi="Times New Roman" w:cs="Times New Roman"/>
        </w:rPr>
        <w:t xml:space="preserve">                    </w:t>
      </w:r>
    </w:p>
    <w:p w14:paraId="4776DABE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35B2823E" w14:textId="77777777" w:rsidR="00D2444A" w:rsidRPr="00710DDD" w:rsidRDefault="00D2444A" w:rsidP="00D2444A">
      <w:pPr>
        <w:tabs>
          <w:tab w:val="left" w:pos="2595"/>
        </w:tabs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</w:t>
      </w:r>
      <w:r w:rsidRPr="00710DDD">
        <w:rPr>
          <w:rFonts w:ascii="Times New Roman" w:hAnsi="Times New Roman" w:cs="Times New Roman"/>
        </w:rPr>
        <w:tab/>
      </w:r>
      <w:proofErr w:type="spellStart"/>
      <w:r w:rsidRPr="00710DDD">
        <w:rPr>
          <w:rFonts w:ascii="Times New Roman" w:hAnsi="Times New Roman" w:cs="Times New Roman"/>
        </w:rPr>
        <w:t>Student’s</w:t>
      </w:r>
      <w:proofErr w:type="spellEnd"/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  <w:proofErr w:type="spellStart"/>
      <w:r w:rsidRPr="00710DDD">
        <w:rPr>
          <w:rFonts w:ascii="Times New Roman" w:hAnsi="Times New Roman" w:cs="Times New Roman"/>
        </w:rPr>
        <w:t>Student’s</w:t>
      </w:r>
      <w:proofErr w:type="spellEnd"/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</w:p>
    <w:p w14:paraId="1C3B487C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noProof/>
        </w:rPr>
        <w:t>Performance</w:t>
      </w:r>
      <w:r w:rsidRPr="00710DDD">
        <w:rPr>
          <w:rFonts w:ascii="Times New Roman" w:hAnsi="Times New Roman" w:cs="Times New Roman"/>
          <w:noProof/>
        </w:rPr>
        <w:tab/>
      </w:r>
      <w:r w:rsidRPr="00710DDD">
        <w:rPr>
          <w:rFonts w:ascii="Times New Roman" w:hAnsi="Times New Roman" w:cs="Times New Roman"/>
          <w:noProof/>
        </w:rPr>
        <w:tab/>
        <w:t xml:space="preserve">        Performance</w:t>
      </w:r>
      <w:r w:rsidRPr="00710DDD">
        <w:rPr>
          <w:rFonts w:ascii="Times New Roman" w:hAnsi="Times New Roman" w:cs="Times New Roman"/>
        </w:rPr>
        <w:t xml:space="preserve">                </w:t>
      </w:r>
      <w:proofErr w:type="spellStart"/>
      <w:r w:rsidRPr="00710DDD">
        <w:rPr>
          <w:rFonts w:ascii="Times New Roman" w:hAnsi="Times New Roman" w:cs="Times New Roman"/>
        </w:rPr>
        <w:t>Performance</w:t>
      </w:r>
      <w:proofErr w:type="spellEnd"/>
    </w:p>
    <w:p w14:paraId="29588D39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 xml:space="preserve">Exceeds expectations         meets expectations     falls below expectations </w:t>
      </w:r>
    </w:p>
    <w:p w14:paraId="452E84D2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noProof/>
        </w:rPr>
        <w:t>For a typical student        for a typical student</w:t>
      </w:r>
      <w:r w:rsidRPr="00710DDD">
        <w:rPr>
          <w:rFonts w:ascii="Times New Roman" w:hAnsi="Times New Roman" w:cs="Times New Roman"/>
        </w:rPr>
        <w:t xml:space="preserve">         of a typical student</w:t>
      </w:r>
    </w:p>
    <w:p w14:paraId="24AA4036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326E1BE1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66BDFED9" w14:textId="77777777" w:rsidR="00710DDD" w:rsidRDefault="00710DDD">
      <w:pPr>
        <w:rPr>
          <w:rFonts w:ascii="Times New Roman" w:eastAsia="Times New Roman" w:hAnsi="Times New Roman" w:cs="Times New Roman"/>
          <w:b/>
        </w:rPr>
      </w:pPr>
    </w:p>
    <w:p w14:paraId="2A6A5396" w14:textId="77777777" w:rsidR="00710DDD" w:rsidRDefault="00710DDD">
      <w:pPr>
        <w:rPr>
          <w:rFonts w:ascii="Times New Roman" w:eastAsia="Times New Roman" w:hAnsi="Times New Roman" w:cs="Times New Roman"/>
          <w:b/>
        </w:rPr>
      </w:pPr>
    </w:p>
    <w:p w14:paraId="0F60674C" w14:textId="21E6B2E9" w:rsidR="00247217" w:rsidRPr="00710DDD" w:rsidRDefault="00247217">
      <w:pPr>
        <w:rPr>
          <w:rFonts w:ascii="Times New Roman" w:hAnsi="Times New Roman" w:cs="Times New Roman"/>
        </w:rPr>
      </w:pPr>
      <w:r w:rsidRPr="00710DDD">
        <w:rPr>
          <w:rFonts w:ascii="Times New Roman" w:eastAsia="Times New Roman" w:hAnsi="Times New Roman" w:cs="Times New Roman"/>
          <w:b/>
        </w:rPr>
        <w:lastRenderedPageBreak/>
        <w:t>Competency 1: Demonstrate Ethical and Professional Behavior</w:t>
      </w:r>
    </w:p>
    <w:p w14:paraId="006776A0" w14:textId="77777777" w:rsidR="00247217" w:rsidRPr="00710DDD" w:rsidRDefault="0024721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337"/>
        <w:gridCol w:w="8280"/>
      </w:tblGrid>
      <w:tr w:rsidR="00465CB3" w:rsidRPr="00710DDD" w14:paraId="51CC8113" w14:textId="77777777" w:rsidTr="00465CB3">
        <w:trPr>
          <w:trHeight w:val="872"/>
        </w:trPr>
        <w:tc>
          <w:tcPr>
            <w:tcW w:w="1272" w:type="dxa"/>
          </w:tcPr>
          <w:p w14:paraId="1C3E8B74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2678A4E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7D5A1564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33" w:type="dxa"/>
          </w:tcPr>
          <w:p w14:paraId="03F38C60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315CF9D8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56E9AB6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280" w:type="dxa"/>
          </w:tcPr>
          <w:p w14:paraId="5D62A49A" w14:textId="73FBFFED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614FC43C" w14:textId="77777777" w:rsidTr="00465CB3">
        <w:tc>
          <w:tcPr>
            <w:tcW w:w="1272" w:type="dxa"/>
          </w:tcPr>
          <w:p w14:paraId="2D808CF8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37ACE27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80" w:type="dxa"/>
          </w:tcPr>
          <w:p w14:paraId="61D87B0A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pply ethical decision-making skills to macro practice issues.</w:t>
            </w:r>
          </w:p>
          <w:p w14:paraId="118EE2D0" w14:textId="7579EF26" w:rsidR="00D2444A" w:rsidRPr="00710DDD" w:rsidRDefault="00D2444A" w:rsidP="00811B06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19E48B80" w14:textId="77777777" w:rsidTr="00465CB3">
        <w:tc>
          <w:tcPr>
            <w:tcW w:w="1272" w:type="dxa"/>
          </w:tcPr>
          <w:p w14:paraId="4C2815FA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38DFEC0A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80" w:type="dxa"/>
          </w:tcPr>
          <w:p w14:paraId="4935BE36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Practice in accordance with social work principles and professional standards.</w:t>
            </w:r>
          </w:p>
          <w:p w14:paraId="1E8909C5" w14:textId="1BF9621D" w:rsidR="00D2444A" w:rsidRPr="00710DDD" w:rsidRDefault="00D2444A" w:rsidP="00811B06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0F0B8A66" w14:textId="77777777" w:rsidTr="00465CB3">
        <w:tc>
          <w:tcPr>
            <w:tcW w:w="1272" w:type="dxa"/>
          </w:tcPr>
          <w:p w14:paraId="6FC86CA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76FC246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80" w:type="dxa"/>
          </w:tcPr>
          <w:p w14:paraId="78123ECF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Recognize and effectively use your personal leadership style.</w:t>
            </w:r>
          </w:p>
          <w:p w14:paraId="77C49805" w14:textId="78448794" w:rsidR="00D2444A" w:rsidRPr="00710DDD" w:rsidRDefault="00D2444A" w:rsidP="00811B06">
            <w:pPr>
              <w:rPr>
                <w:rFonts w:ascii="Times New Roman" w:hAnsi="Times New Roman" w:cs="Times New Roman"/>
              </w:rPr>
            </w:pPr>
          </w:p>
        </w:tc>
      </w:tr>
    </w:tbl>
    <w:p w14:paraId="6E8D03B4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32D4086D" w14:textId="77777777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2: Engage Diversity and Difference in Practice</w:t>
      </w:r>
    </w:p>
    <w:p w14:paraId="0B541724" w14:textId="77777777" w:rsidR="00247217" w:rsidRPr="00710DDD" w:rsidRDefault="00247217" w:rsidP="00247217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8100"/>
      </w:tblGrid>
      <w:tr w:rsidR="00465CB3" w:rsidRPr="00710DDD" w14:paraId="1A791477" w14:textId="77777777" w:rsidTr="00465CB3">
        <w:tc>
          <w:tcPr>
            <w:tcW w:w="1435" w:type="dxa"/>
          </w:tcPr>
          <w:p w14:paraId="340875E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439EFC40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453FEFFA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40E623A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57F2DC1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AF1519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00" w:type="dxa"/>
          </w:tcPr>
          <w:p w14:paraId="36D2F5E7" w14:textId="6DB04CCF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34AAF5DA" w14:textId="77777777" w:rsidTr="00465CB3">
        <w:tc>
          <w:tcPr>
            <w:tcW w:w="1435" w:type="dxa"/>
          </w:tcPr>
          <w:p w14:paraId="3212D3C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17524146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2018DFB6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Identify the impact of diversity in the organization and community.</w:t>
            </w:r>
          </w:p>
          <w:p w14:paraId="6BAD1631" w14:textId="34118B47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7CE2A47C" w14:textId="77777777" w:rsidTr="00465CB3">
        <w:tc>
          <w:tcPr>
            <w:tcW w:w="1435" w:type="dxa"/>
          </w:tcPr>
          <w:p w14:paraId="1DA6845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182EBBE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DDF654E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Recognize effective management of diversity in organizations.</w:t>
            </w:r>
          </w:p>
          <w:p w14:paraId="1CB4AD1D" w14:textId="46719149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39B9EE18" w14:textId="77777777" w:rsidTr="00465CB3">
        <w:tc>
          <w:tcPr>
            <w:tcW w:w="1435" w:type="dxa"/>
          </w:tcPr>
          <w:p w14:paraId="1DCD2B9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630D6A1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75F393EA" w14:textId="341D0CDD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Use self-awareness and empowering practices in your interactions with diverse populations.  </w:t>
            </w:r>
          </w:p>
        </w:tc>
      </w:tr>
    </w:tbl>
    <w:p w14:paraId="3341BA32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7B90DEFC" w14:textId="77777777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3: Advance Human Rights and Social, Economic, and Environmental Justice</w:t>
      </w:r>
    </w:p>
    <w:p w14:paraId="7FC76D0B" w14:textId="77777777" w:rsidR="00247217" w:rsidRPr="00710DDD" w:rsidRDefault="00247217" w:rsidP="00247217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4"/>
        <w:gridCol w:w="1337"/>
        <w:gridCol w:w="8269"/>
      </w:tblGrid>
      <w:tr w:rsidR="00465CB3" w:rsidRPr="00710DDD" w14:paraId="328734E1" w14:textId="77777777" w:rsidTr="00465CB3">
        <w:tc>
          <w:tcPr>
            <w:tcW w:w="1344" w:type="dxa"/>
          </w:tcPr>
          <w:p w14:paraId="20AF36C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7CD667C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48575F08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272" w:type="dxa"/>
          </w:tcPr>
          <w:p w14:paraId="5AE5A2ED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36A842F4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701D50D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269" w:type="dxa"/>
          </w:tcPr>
          <w:p w14:paraId="2FB3763D" w14:textId="05AE67E8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3DB7282D" w14:textId="77777777" w:rsidTr="00465CB3">
        <w:tc>
          <w:tcPr>
            <w:tcW w:w="1344" w:type="dxa"/>
          </w:tcPr>
          <w:p w14:paraId="0804697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2C4DD56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69" w:type="dxa"/>
          </w:tcPr>
          <w:p w14:paraId="0DA4E716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Work to achieve a social, economic or environmental justice goal.</w:t>
            </w:r>
          </w:p>
          <w:p w14:paraId="3CD066A5" w14:textId="1A175F04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2A329858" w14:textId="77777777" w:rsidTr="00465CB3">
        <w:tc>
          <w:tcPr>
            <w:tcW w:w="1344" w:type="dxa"/>
          </w:tcPr>
          <w:p w14:paraId="368D2AAD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60AB110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69" w:type="dxa"/>
          </w:tcPr>
          <w:p w14:paraId="1C9A5999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Develop a program to meet the needs of vulnerable populations.  </w:t>
            </w:r>
          </w:p>
          <w:p w14:paraId="3D6038ED" w14:textId="264ABF51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</w:tbl>
    <w:p w14:paraId="46E73BA7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2FE85F9E" w14:textId="3CD436C1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 xml:space="preserve">Competency 4: Engage </w:t>
      </w:r>
      <w:r w:rsidR="00D76400" w:rsidRPr="00710DDD">
        <w:rPr>
          <w:rFonts w:ascii="Times New Roman" w:eastAsia="Times New Roman" w:hAnsi="Times New Roman" w:cs="Times New Roman"/>
          <w:b/>
        </w:rPr>
        <w:t>in</w:t>
      </w:r>
      <w:r w:rsidRPr="00710DDD">
        <w:rPr>
          <w:rFonts w:ascii="Times New Roman" w:eastAsia="Times New Roman" w:hAnsi="Times New Roman" w:cs="Times New Roman"/>
          <w:b/>
        </w:rPr>
        <w:t xml:space="preserve"> Practice-informed Research and Research-informed Practice</w:t>
      </w:r>
    </w:p>
    <w:p w14:paraId="00A90419" w14:textId="77777777" w:rsidR="00247217" w:rsidRPr="00710DDD" w:rsidRDefault="0024721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8100"/>
      </w:tblGrid>
      <w:tr w:rsidR="00465CB3" w:rsidRPr="00710DDD" w14:paraId="1B44656C" w14:textId="77777777" w:rsidTr="00465CB3">
        <w:tc>
          <w:tcPr>
            <w:tcW w:w="1435" w:type="dxa"/>
          </w:tcPr>
          <w:p w14:paraId="6F0EE26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2911B4BD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274F71C8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2DCCC532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23B5EA34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4E69AF8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00" w:type="dxa"/>
          </w:tcPr>
          <w:p w14:paraId="6DD3D9E8" w14:textId="2CBEDC73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7B58DE66" w14:textId="77777777" w:rsidTr="00465CB3">
        <w:tc>
          <w:tcPr>
            <w:tcW w:w="1435" w:type="dxa"/>
          </w:tcPr>
          <w:p w14:paraId="29F3958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0BB7BB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5F403BB6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research to develop implications for practice and policy.</w:t>
            </w:r>
          </w:p>
          <w:p w14:paraId="097ED307" w14:textId="42C01DB3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02B0AB41" w14:textId="77777777" w:rsidTr="00465CB3">
        <w:tc>
          <w:tcPr>
            <w:tcW w:w="1435" w:type="dxa"/>
          </w:tcPr>
          <w:p w14:paraId="1B58D6E8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3A3952D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46160083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nalyze data on target problems, communities, and/or policies.</w:t>
            </w:r>
          </w:p>
          <w:p w14:paraId="51E679C5" w14:textId="09C0D773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</w:tbl>
    <w:p w14:paraId="7C7D90D0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05241EC3" w14:textId="77777777" w:rsidR="00B8028B" w:rsidRPr="00710DDD" w:rsidRDefault="00B8028B" w:rsidP="00247217">
      <w:pPr>
        <w:rPr>
          <w:rFonts w:ascii="Times New Roman" w:eastAsia="Times New Roman" w:hAnsi="Times New Roman" w:cs="Times New Roman"/>
          <w:b/>
        </w:rPr>
      </w:pPr>
    </w:p>
    <w:p w14:paraId="7829801C" w14:textId="77777777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5: Engage in Policy Practice</w:t>
      </w:r>
    </w:p>
    <w:p w14:paraId="6B249872" w14:textId="77777777" w:rsidR="00247217" w:rsidRPr="00710DDD" w:rsidRDefault="0024721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350"/>
        <w:gridCol w:w="8190"/>
      </w:tblGrid>
      <w:tr w:rsidR="00465CB3" w:rsidRPr="00710DDD" w14:paraId="4AE7A6D7" w14:textId="77777777" w:rsidTr="00465CB3">
        <w:tc>
          <w:tcPr>
            <w:tcW w:w="1345" w:type="dxa"/>
          </w:tcPr>
          <w:p w14:paraId="75F94B5E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77CD3C0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7849B28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55411370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3C939B9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05C4928D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90" w:type="dxa"/>
          </w:tcPr>
          <w:p w14:paraId="6136E285" w14:textId="41180DF1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5130A2B0" w14:textId="77777777" w:rsidTr="00465CB3">
        <w:tc>
          <w:tcPr>
            <w:tcW w:w="1345" w:type="dxa"/>
          </w:tcPr>
          <w:p w14:paraId="33F8677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BA50BA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05418973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Identify opportunities for organizational change.</w:t>
            </w:r>
          </w:p>
          <w:p w14:paraId="1B417F9B" w14:textId="651582A3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54514B0E" w14:textId="77777777" w:rsidTr="00465CB3">
        <w:tc>
          <w:tcPr>
            <w:tcW w:w="1345" w:type="dxa"/>
          </w:tcPr>
          <w:p w14:paraId="51DE165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00B469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001EBD63" w14:textId="2318D483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ssess and critique agency policy, recognizing its impact on diverse constituencies.</w:t>
            </w:r>
          </w:p>
        </w:tc>
      </w:tr>
      <w:tr w:rsidR="00465CB3" w:rsidRPr="00710DDD" w14:paraId="1B4C7EF0" w14:textId="77777777" w:rsidTr="00465CB3">
        <w:tc>
          <w:tcPr>
            <w:tcW w:w="1345" w:type="dxa"/>
          </w:tcPr>
          <w:p w14:paraId="4DB93A5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5FF144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3D8673F0" w14:textId="6FC2343F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Social workers assess and critique social policy, recognizing its impact on diverse constituencies.</w:t>
            </w:r>
          </w:p>
        </w:tc>
      </w:tr>
    </w:tbl>
    <w:p w14:paraId="5ADD899A" w14:textId="77777777" w:rsidR="00DA6DDB" w:rsidRPr="00710DDD" w:rsidRDefault="00DA6DDB">
      <w:pPr>
        <w:rPr>
          <w:rFonts w:ascii="Times New Roman" w:hAnsi="Times New Roman" w:cs="Times New Roman"/>
        </w:rPr>
      </w:pPr>
    </w:p>
    <w:p w14:paraId="5DDF50C9" w14:textId="77777777" w:rsidR="005C6841" w:rsidRPr="00710DDD" w:rsidRDefault="005C6841" w:rsidP="005C6841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6: Engage with Individuals, Families, Groups, Organizations, and Communities</w:t>
      </w:r>
    </w:p>
    <w:p w14:paraId="5B2B0B08" w14:textId="77777777" w:rsidR="005C6841" w:rsidRPr="00710DDD" w:rsidRDefault="005C684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37"/>
        <w:gridCol w:w="8178"/>
      </w:tblGrid>
      <w:tr w:rsidR="00465CB3" w:rsidRPr="00710DDD" w14:paraId="2E4B45AB" w14:textId="77777777" w:rsidTr="00465CB3">
        <w:tc>
          <w:tcPr>
            <w:tcW w:w="1435" w:type="dxa"/>
          </w:tcPr>
          <w:p w14:paraId="1D530DD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1646EC7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39E95DC7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272" w:type="dxa"/>
          </w:tcPr>
          <w:p w14:paraId="48BF7402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73D24CF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65DF6A35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78" w:type="dxa"/>
          </w:tcPr>
          <w:p w14:paraId="46FA625F" w14:textId="0251BE81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7EE86F19" w14:textId="77777777" w:rsidTr="00465CB3">
        <w:tc>
          <w:tcPr>
            <w:tcW w:w="1435" w:type="dxa"/>
          </w:tcPr>
          <w:p w14:paraId="18BC76A8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1120D41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78" w:type="dxa"/>
          </w:tcPr>
          <w:p w14:paraId="31653B75" w14:textId="298B42AA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Social workers effectively engage diverse stakeholders in policy or program analysis.</w:t>
            </w:r>
          </w:p>
        </w:tc>
      </w:tr>
      <w:tr w:rsidR="00465CB3" w:rsidRPr="00710DDD" w14:paraId="06A97873" w14:textId="77777777" w:rsidTr="00465CB3">
        <w:tc>
          <w:tcPr>
            <w:tcW w:w="1435" w:type="dxa"/>
          </w:tcPr>
          <w:p w14:paraId="35FB106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7BB16F92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78" w:type="dxa"/>
          </w:tcPr>
          <w:p w14:paraId="46656BF5" w14:textId="77777777" w:rsidR="00465CB3" w:rsidRPr="00710DDD" w:rsidRDefault="00465CB3" w:rsidP="00614B3B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Social workers effectively engage staff and managers in exploring organizational activities.</w:t>
            </w:r>
          </w:p>
          <w:p w14:paraId="12A19DE4" w14:textId="1AECF069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651AE520" w14:textId="77777777" w:rsidTr="00465CB3">
        <w:tc>
          <w:tcPr>
            <w:tcW w:w="1435" w:type="dxa"/>
          </w:tcPr>
          <w:p w14:paraId="20D563F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35696375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78" w:type="dxa"/>
          </w:tcPr>
          <w:p w14:paraId="27196017" w14:textId="69CECDA3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Social workers effectively engage decision makers in efforts to create positive change on behalf of client systems.  </w:t>
            </w:r>
          </w:p>
        </w:tc>
      </w:tr>
    </w:tbl>
    <w:p w14:paraId="3AC426C5" w14:textId="4F5B1732" w:rsidR="005C6841" w:rsidRPr="00710DDD" w:rsidRDefault="005C6841">
      <w:pPr>
        <w:rPr>
          <w:rFonts w:ascii="Times New Roman" w:hAnsi="Times New Roman" w:cs="Times New Roman"/>
        </w:rPr>
      </w:pPr>
    </w:p>
    <w:p w14:paraId="7495C8A8" w14:textId="40A2C2F8" w:rsidR="00D2444A" w:rsidRPr="00710DDD" w:rsidRDefault="00D2444A">
      <w:pPr>
        <w:rPr>
          <w:rFonts w:ascii="Times New Roman" w:hAnsi="Times New Roman" w:cs="Times New Roman"/>
        </w:rPr>
      </w:pPr>
    </w:p>
    <w:p w14:paraId="3F1E6BA7" w14:textId="77777777" w:rsidR="00D2444A" w:rsidRPr="00710DDD" w:rsidRDefault="00D2444A">
      <w:pPr>
        <w:rPr>
          <w:rFonts w:ascii="Times New Roman" w:hAnsi="Times New Roman" w:cs="Times New Roman"/>
        </w:rPr>
      </w:pPr>
    </w:p>
    <w:p w14:paraId="12102A43" w14:textId="77777777" w:rsidR="005C6841" w:rsidRPr="00710DDD" w:rsidRDefault="005C6841" w:rsidP="005C6841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7: Assess Individuals, Families, Groups, Organizations, and Commun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337"/>
        <w:gridCol w:w="8341"/>
      </w:tblGrid>
      <w:tr w:rsidR="00465CB3" w:rsidRPr="00710DDD" w14:paraId="7FB3083B" w14:textId="77777777" w:rsidTr="00465CB3">
        <w:tc>
          <w:tcPr>
            <w:tcW w:w="1272" w:type="dxa"/>
          </w:tcPr>
          <w:p w14:paraId="47189C1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162A361E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6C6AE31B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272" w:type="dxa"/>
          </w:tcPr>
          <w:p w14:paraId="5B976437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59EC70EA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5EB4A02A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341" w:type="dxa"/>
          </w:tcPr>
          <w:p w14:paraId="52715F52" w14:textId="65306A59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42892D20" w14:textId="77777777" w:rsidTr="00465CB3">
        <w:tc>
          <w:tcPr>
            <w:tcW w:w="1272" w:type="dxa"/>
          </w:tcPr>
          <w:p w14:paraId="124FC40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19213A6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41" w:type="dxa"/>
          </w:tcPr>
          <w:p w14:paraId="35EFA187" w14:textId="3DCBAD02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ssess the internal and external environments that affect policy development and implementation.</w:t>
            </w:r>
          </w:p>
        </w:tc>
      </w:tr>
      <w:tr w:rsidR="00465CB3" w:rsidRPr="00710DDD" w14:paraId="7B0D9EA3" w14:textId="77777777" w:rsidTr="00465CB3">
        <w:tc>
          <w:tcPr>
            <w:tcW w:w="1272" w:type="dxa"/>
          </w:tcPr>
          <w:p w14:paraId="2394FE1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25E48D8D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41" w:type="dxa"/>
          </w:tcPr>
          <w:p w14:paraId="5D46029B" w14:textId="56CC6E2B" w:rsidR="00465CB3" w:rsidRPr="00710DDD" w:rsidRDefault="00465CB3" w:rsidP="00712AA8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assessment theory and concepts to examine an organization’s and a community’s structure and functions.</w:t>
            </w:r>
          </w:p>
          <w:p w14:paraId="2E7A9AE9" w14:textId="3E3B88CC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7AA7426C" w14:textId="77777777" w:rsidTr="00465CB3">
        <w:tc>
          <w:tcPr>
            <w:tcW w:w="1272" w:type="dxa"/>
          </w:tcPr>
          <w:p w14:paraId="603EBC4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61CB057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41" w:type="dxa"/>
          </w:tcPr>
          <w:p w14:paraId="5FC06F77" w14:textId="77777777" w:rsidR="00465CB3" w:rsidRPr="00710DDD" w:rsidRDefault="00465CB3" w:rsidP="00712AA8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Identify areas for change in organizations and/or communities.</w:t>
            </w:r>
          </w:p>
          <w:p w14:paraId="449D1C6A" w14:textId="0BEB5FA2" w:rsidR="00D2444A" w:rsidRPr="00710DDD" w:rsidRDefault="00D2444A" w:rsidP="00712AA8">
            <w:pPr>
              <w:rPr>
                <w:rFonts w:ascii="Times New Roman" w:hAnsi="Times New Roman" w:cs="Times New Roman"/>
              </w:rPr>
            </w:pPr>
          </w:p>
        </w:tc>
      </w:tr>
    </w:tbl>
    <w:p w14:paraId="48242757" w14:textId="77777777" w:rsidR="005C6841" w:rsidRPr="00710DDD" w:rsidRDefault="005C6841">
      <w:pPr>
        <w:rPr>
          <w:rFonts w:ascii="Times New Roman" w:hAnsi="Times New Roman" w:cs="Times New Roman"/>
        </w:rPr>
      </w:pPr>
    </w:p>
    <w:p w14:paraId="2E0617BD" w14:textId="77777777" w:rsidR="005C6841" w:rsidRPr="00710DDD" w:rsidRDefault="005C6841" w:rsidP="005C6841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8: Intervene with Individuals, Families, Groups, Organizations, and Communities</w:t>
      </w:r>
    </w:p>
    <w:p w14:paraId="3AC96D0D" w14:textId="77777777" w:rsidR="005C6841" w:rsidRPr="00710DDD" w:rsidRDefault="005C684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8100"/>
      </w:tblGrid>
      <w:tr w:rsidR="00465CB3" w:rsidRPr="00710DDD" w14:paraId="0B648A5C" w14:textId="77777777" w:rsidTr="00465CB3">
        <w:tc>
          <w:tcPr>
            <w:tcW w:w="1435" w:type="dxa"/>
          </w:tcPr>
          <w:p w14:paraId="5C6958D3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50816CF8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03E4987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409774F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0D6E248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557C4D3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00" w:type="dxa"/>
          </w:tcPr>
          <w:p w14:paraId="1CAB590E" w14:textId="5D7C68E3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190B2083" w14:textId="77777777" w:rsidTr="00465CB3">
        <w:tc>
          <w:tcPr>
            <w:tcW w:w="1435" w:type="dxa"/>
          </w:tcPr>
          <w:p w14:paraId="2B1CA33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4AF67B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8BC31DB" w14:textId="0943F505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knowledge gained through assessment to develop organizational and/or community change strategies.</w:t>
            </w:r>
          </w:p>
        </w:tc>
      </w:tr>
      <w:tr w:rsidR="00465CB3" w:rsidRPr="00710DDD" w14:paraId="68CEC493" w14:textId="77777777" w:rsidTr="00465CB3">
        <w:tc>
          <w:tcPr>
            <w:tcW w:w="1435" w:type="dxa"/>
          </w:tcPr>
          <w:p w14:paraId="5AEAF5AA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  <w:p w14:paraId="02DF5DD1" w14:textId="77777777" w:rsidR="00465CB3" w:rsidRPr="00710DDD" w:rsidRDefault="00465CB3" w:rsidP="0064775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4E1ED35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5760D909" w14:textId="09B7762F" w:rsidR="00465CB3" w:rsidRPr="00710DDD" w:rsidRDefault="00465CB3" w:rsidP="003F2975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Use knowledge gained through assessment to influence decision makers. </w:t>
            </w:r>
          </w:p>
          <w:p w14:paraId="5A670A88" w14:textId="3386D9DE" w:rsidR="00D2444A" w:rsidRPr="00710DDD" w:rsidRDefault="00D2444A" w:rsidP="003F2975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25FE3E6C" w14:textId="77777777" w:rsidTr="00465CB3">
        <w:tc>
          <w:tcPr>
            <w:tcW w:w="1435" w:type="dxa"/>
          </w:tcPr>
          <w:p w14:paraId="5F581C6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247B0C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14ACF85" w14:textId="77777777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Engage in activities to sustain an organization.</w:t>
            </w:r>
          </w:p>
          <w:p w14:paraId="2A362947" w14:textId="54BD67FA" w:rsidR="00D2444A" w:rsidRPr="00710DDD" w:rsidRDefault="00D2444A" w:rsidP="00984623">
            <w:pPr>
              <w:rPr>
                <w:rFonts w:ascii="Times New Roman" w:hAnsi="Times New Roman" w:cs="Times New Roman"/>
              </w:rPr>
            </w:pPr>
          </w:p>
        </w:tc>
      </w:tr>
    </w:tbl>
    <w:p w14:paraId="42CA727A" w14:textId="77777777" w:rsidR="005C6841" w:rsidRPr="00710DDD" w:rsidRDefault="005C6841">
      <w:pPr>
        <w:rPr>
          <w:rFonts w:ascii="Times New Roman" w:hAnsi="Times New Roman" w:cs="Times New Roman"/>
        </w:rPr>
      </w:pPr>
    </w:p>
    <w:p w14:paraId="6B9697D9" w14:textId="77777777" w:rsidR="0064775E" w:rsidRPr="00710DDD" w:rsidRDefault="0064775E" w:rsidP="0064775E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9: Evaluate Practice with Individuals, Families, Groups, Organizations, and Communities</w:t>
      </w:r>
    </w:p>
    <w:p w14:paraId="0B4C3E65" w14:textId="77777777" w:rsidR="005C6841" w:rsidRPr="00710DDD" w:rsidRDefault="005C684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350"/>
        <w:gridCol w:w="8190"/>
      </w:tblGrid>
      <w:tr w:rsidR="00465CB3" w:rsidRPr="00710DDD" w14:paraId="72AC017C" w14:textId="77777777" w:rsidTr="00465CB3">
        <w:tc>
          <w:tcPr>
            <w:tcW w:w="1345" w:type="dxa"/>
          </w:tcPr>
          <w:p w14:paraId="0702652A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01EF9FC7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Evaluation</w:t>
            </w:r>
          </w:p>
          <w:p w14:paraId="60D14C83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587138C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Final</w:t>
            </w:r>
          </w:p>
          <w:p w14:paraId="0A9BE617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Evaluation</w:t>
            </w:r>
          </w:p>
          <w:p w14:paraId="19D6B1E3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90" w:type="dxa"/>
          </w:tcPr>
          <w:p w14:paraId="5C730769" w14:textId="1E26CD29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Advanced Level Macro Practice Behaviors</w:t>
            </w:r>
          </w:p>
        </w:tc>
      </w:tr>
      <w:tr w:rsidR="00465CB3" w:rsidRPr="00710DDD" w14:paraId="2FEFAEB0" w14:textId="77777777" w:rsidTr="00465CB3">
        <w:tc>
          <w:tcPr>
            <w:tcW w:w="1345" w:type="dxa"/>
          </w:tcPr>
          <w:p w14:paraId="4BC1F30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6A9411B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3750CF3E" w14:textId="77777777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Do program evaluation.</w:t>
            </w:r>
          </w:p>
          <w:p w14:paraId="066AF519" w14:textId="77777777" w:rsidR="00D2444A" w:rsidRPr="00710DDD" w:rsidRDefault="00D2444A" w:rsidP="00984623">
            <w:pPr>
              <w:rPr>
                <w:rFonts w:ascii="Times New Roman" w:hAnsi="Times New Roman" w:cs="Times New Roman"/>
              </w:rPr>
            </w:pPr>
          </w:p>
          <w:p w14:paraId="103A82C6" w14:textId="409099D9" w:rsidR="00D2444A" w:rsidRPr="00710DDD" w:rsidRDefault="00D2444A" w:rsidP="00984623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70B77CA6" w14:textId="77777777" w:rsidTr="00465CB3">
        <w:tc>
          <w:tcPr>
            <w:tcW w:w="1345" w:type="dxa"/>
          </w:tcPr>
          <w:p w14:paraId="190D74F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344C4E0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2B5A807B" w14:textId="76376A7B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needs assessment tools to identify community strengths and barriers.</w:t>
            </w:r>
          </w:p>
        </w:tc>
      </w:tr>
    </w:tbl>
    <w:p w14:paraId="45045E12" w14:textId="428110D0" w:rsidR="0064775E" w:rsidRPr="00710DDD" w:rsidRDefault="0064775E">
      <w:pPr>
        <w:rPr>
          <w:rFonts w:ascii="Times New Roman" w:hAnsi="Times New Roman" w:cs="Times New Roman"/>
        </w:rPr>
      </w:pPr>
    </w:p>
    <w:p w14:paraId="04C99A27" w14:textId="77777777" w:rsidR="00710DDD" w:rsidRPr="00710DDD" w:rsidRDefault="00710DDD" w:rsidP="00710DDD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rst process recording submission date:</w:t>
      </w:r>
    </w:p>
    <w:p w14:paraId="452B7687" w14:textId="77777777" w:rsidR="00710DDD" w:rsidRPr="00710DDD" w:rsidRDefault="00710DDD" w:rsidP="00710DDD">
      <w:pPr>
        <w:rPr>
          <w:rFonts w:ascii="Times New Roman" w:hAnsi="Times New Roman" w:cs="Times New Roman"/>
        </w:rPr>
      </w:pPr>
      <w:bookmarkStart w:id="0" w:name="_GoBack"/>
      <w:bookmarkEnd w:id="0"/>
    </w:p>
    <w:p w14:paraId="2F6EE0E7" w14:textId="77777777" w:rsidR="00710DDD" w:rsidRPr="00710DDD" w:rsidRDefault="00710DDD" w:rsidP="00710DDD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econd process recording submission date:</w:t>
      </w:r>
    </w:p>
    <w:p w14:paraId="4BB6B8D0" w14:textId="77777777" w:rsidR="00710DDD" w:rsidRPr="00710DDD" w:rsidRDefault="00710DDD" w:rsidP="00710DDD">
      <w:pPr>
        <w:rPr>
          <w:rFonts w:ascii="Times New Roman" w:hAnsi="Times New Roman" w:cs="Times New Roman"/>
        </w:rPr>
      </w:pPr>
    </w:p>
    <w:p w14:paraId="3BDCD490" w14:textId="77777777" w:rsidR="00710DDD" w:rsidRPr="00710DDD" w:rsidRDefault="00710DDD" w:rsidP="00710DDD">
      <w:pPr>
        <w:rPr>
          <w:rFonts w:ascii="Times New Roman" w:hAnsi="Times New Roman" w:cs="Times New Roman"/>
          <w:b/>
        </w:rPr>
      </w:pPr>
    </w:p>
    <w:p w14:paraId="21D3595A" w14:textId="77777777" w:rsidR="00710DDD" w:rsidRPr="00710DDD" w:rsidRDefault="00710DDD" w:rsidP="00710DDD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u w:val="single"/>
        </w:rPr>
        <w:t>Field instructor</w:t>
      </w:r>
      <w:r w:rsidRPr="00710DDD">
        <w:rPr>
          <w:rFonts w:ascii="Times New Roman" w:hAnsi="Times New Roman" w:cs="Times New Roman"/>
        </w:rPr>
        <w:t xml:space="preserve">:  Please write a narrative evaluation of the student’s work this semester in </w:t>
      </w:r>
      <w:r w:rsidRPr="00710DDD">
        <w:rPr>
          <w:rFonts w:ascii="Times New Roman" w:hAnsi="Times New Roman" w:cs="Times New Roman"/>
          <w:noProof/>
        </w:rPr>
        <w:t>field</w:t>
      </w:r>
      <w:r w:rsidRPr="00710DDD">
        <w:rPr>
          <w:rFonts w:ascii="Times New Roman" w:hAnsi="Times New Roman" w:cs="Times New Roman"/>
        </w:rPr>
        <w:t xml:space="preserve">.  Delineate the student’s strengths.  Identify specific skills for the student to develop, and the plan for working on them.  </w:t>
      </w:r>
    </w:p>
    <w:p w14:paraId="3F87C5C1" w14:textId="56F63B3F" w:rsidR="00B8028B" w:rsidRPr="00710DDD" w:rsidRDefault="00B8028B">
      <w:pPr>
        <w:rPr>
          <w:rFonts w:ascii="Times New Roman" w:hAnsi="Times New Roman" w:cs="Times New Roman"/>
        </w:rPr>
      </w:pPr>
    </w:p>
    <w:p w14:paraId="3F4BBA67" w14:textId="573AC514" w:rsidR="00710DDD" w:rsidRDefault="00710DDD">
      <w:pPr>
        <w:rPr>
          <w:rFonts w:ascii="Times New Roman" w:hAnsi="Times New Roman" w:cs="Times New Roman"/>
        </w:rPr>
      </w:pPr>
    </w:p>
    <w:p w14:paraId="04A76AEF" w14:textId="25BDFE0F" w:rsidR="00710DDD" w:rsidRDefault="00710DDD">
      <w:pPr>
        <w:rPr>
          <w:rFonts w:ascii="Times New Roman" w:hAnsi="Times New Roman" w:cs="Times New Roman"/>
        </w:rPr>
      </w:pPr>
    </w:p>
    <w:p w14:paraId="04C857E0" w14:textId="14DFD85C" w:rsidR="00710DDD" w:rsidRDefault="00710DDD">
      <w:pPr>
        <w:rPr>
          <w:rFonts w:ascii="Times New Roman" w:hAnsi="Times New Roman" w:cs="Times New Roman"/>
        </w:rPr>
      </w:pPr>
    </w:p>
    <w:p w14:paraId="6A7C0CCC" w14:textId="3403E3F9" w:rsidR="00710DDD" w:rsidRDefault="00710DDD">
      <w:pPr>
        <w:rPr>
          <w:rFonts w:ascii="Times New Roman" w:hAnsi="Times New Roman" w:cs="Times New Roman"/>
        </w:rPr>
      </w:pPr>
    </w:p>
    <w:p w14:paraId="144D9696" w14:textId="77777777" w:rsidR="00710DDD" w:rsidRPr="00710DDD" w:rsidRDefault="00710DDD">
      <w:pPr>
        <w:rPr>
          <w:rFonts w:ascii="Times New Roman" w:hAnsi="Times New Roman" w:cs="Times New Roman"/>
        </w:rPr>
      </w:pPr>
    </w:p>
    <w:p w14:paraId="56BA4D36" w14:textId="77777777" w:rsidR="00B8028B" w:rsidRPr="00710DDD" w:rsidRDefault="00B8028B">
      <w:pPr>
        <w:rPr>
          <w:rFonts w:ascii="Times New Roman" w:hAnsi="Times New Roman" w:cs="Times New Roman"/>
        </w:rPr>
      </w:pPr>
    </w:p>
    <w:p w14:paraId="43DE4D7D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u w:val="single"/>
        </w:rPr>
        <w:t>Note</w:t>
      </w:r>
      <w:r w:rsidRPr="00710DDD">
        <w:rPr>
          <w:rFonts w:ascii="Times New Roman" w:hAnsi="Times New Roman" w:cs="Times New Roman"/>
        </w:rPr>
        <w:t>:  The signatures at the end of this form certify that:</w:t>
      </w:r>
    </w:p>
    <w:p w14:paraId="424F833C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7F6A71EE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received a minimum of two hours per week of supervision this semester.  At least one hour has been one-on-one; the second hour has been either individual or group supervision.</w:t>
      </w:r>
    </w:p>
    <w:p w14:paraId="31A1AF33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completed at least 300 hours in field this semester.</w:t>
      </w:r>
    </w:p>
    <w:p w14:paraId="22CAF532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kept a written log of field hours and the field instructor has reviewed the log</w:t>
      </w:r>
    </w:p>
    <w:p w14:paraId="5F2D4572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completed a minimum of two process recordings this semester</w:t>
      </w:r>
    </w:p>
    <w:p w14:paraId="66CE0ECA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participated in this evaluation.</w:t>
      </w:r>
    </w:p>
    <w:p w14:paraId="0A1A3633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2A9DFBB3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  <w:u w:val="single"/>
        </w:rPr>
        <w:t>Student, please check one:</w:t>
      </w:r>
    </w:p>
    <w:p w14:paraId="09CDCC36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</w:p>
    <w:p w14:paraId="371FE05A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“I agree with this evaluation.”  ____ yes    ____no</w:t>
      </w:r>
    </w:p>
    <w:p w14:paraId="5CEEA107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49A47C8F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 comments (optional; use additional pages as needed):</w:t>
      </w:r>
    </w:p>
    <w:p w14:paraId="464B4CD2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3782B537" w14:textId="2EEB4258" w:rsidR="4FD25665" w:rsidRPr="00710DDD" w:rsidRDefault="4FD25665" w:rsidP="4FD25665">
      <w:pPr>
        <w:rPr>
          <w:rFonts w:ascii="Times New Roman" w:eastAsia="Calibri" w:hAnsi="Times New Roman" w:cs="Times New Roman"/>
        </w:rPr>
      </w:pPr>
    </w:p>
    <w:p w14:paraId="22AE0663" w14:textId="2EA4C973" w:rsidR="4FD25665" w:rsidRPr="00710DDD" w:rsidRDefault="4FD25665" w:rsidP="4FD25665">
      <w:pPr>
        <w:rPr>
          <w:rFonts w:ascii="Times New Roman" w:hAnsi="Times New Roman" w:cs="Times New Roman"/>
        </w:rPr>
      </w:pPr>
    </w:p>
    <w:sectPr w:rsidR="4FD25665" w:rsidRPr="00710DDD" w:rsidSect="00247217">
      <w:footerReference w:type="even" r:id="rId7"/>
      <w:footerReference w:type="default" r:id="rId8"/>
      <w:pgSz w:w="15840" w:h="12240" w:orient="landscape"/>
      <w:pgMar w:top="1440" w:right="1440" w:bottom="1440" w:left="1440" w:header="1152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06B7D" w14:textId="77777777" w:rsidR="00702A25" w:rsidRDefault="00702A25" w:rsidP="0064775E">
      <w:r>
        <w:separator/>
      </w:r>
    </w:p>
  </w:endnote>
  <w:endnote w:type="continuationSeparator" w:id="0">
    <w:p w14:paraId="5CA989B4" w14:textId="77777777" w:rsidR="00702A25" w:rsidRDefault="00702A25" w:rsidP="00647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A36B5" w14:textId="77777777" w:rsidR="00811B06" w:rsidRDefault="00811B06" w:rsidP="00811B0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51688A" w14:textId="77777777" w:rsidR="00811B06" w:rsidRDefault="00811B06" w:rsidP="006477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C07E2" w14:textId="3358F428" w:rsidR="00811B06" w:rsidRDefault="00811B06" w:rsidP="00811B0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444A">
      <w:rPr>
        <w:rStyle w:val="PageNumber"/>
        <w:noProof/>
      </w:rPr>
      <w:t>6</w:t>
    </w:r>
    <w:r>
      <w:rPr>
        <w:rStyle w:val="PageNumber"/>
      </w:rPr>
      <w:fldChar w:fldCharType="end"/>
    </w:r>
  </w:p>
  <w:p w14:paraId="0147323C" w14:textId="77777777" w:rsidR="00811B06" w:rsidRDefault="00811B06" w:rsidP="0064775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78682" w14:textId="77777777" w:rsidR="00702A25" w:rsidRDefault="00702A25" w:rsidP="0064775E">
      <w:r>
        <w:separator/>
      </w:r>
    </w:p>
  </w:footnote>
  <w:footnote w:type="continuationSeparator" w:id="0">
    <w:p w14:paraId="0957E3B9" w14:textId="77777777" w:rsidR="00702A25" w:rsidRDefault="00702A25" w:rsidP="006477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E5760"/>
    <w:multiLevelType w:val="hybridMultilevel"/>
    <w:tmpl w:val="6F5CA8B0"/>
    <w:lvl w:ilvl="0" w:tplc="DA848FF2">
      <w:start w:val="1"/>
      <w:numFmt w:val="decimal"/>
      <w:lvlText w:val="%1."/>
      <w:lvlJc w:val="left"/>
      <w:pPr>
        <w:ind w:left="720" w:hanging="360"/>
      </w:pPr>
    </w:lvl>
    <w:lvl w:ilvl="1" w:tplc="C54EEB4E">
      <w:start w:val="1"/>
      <w:numFmt w:val="lowerLetter"/>
      <w:lvlText w:val="%2."/>
      <w:lvlJc w:val="left"/>
      <w:pPr>
        <w:ind w:left="1440" w:hanging="360"/>
      </w:pPr>
    </w:lvl>
    <w:lvl w:ilvl="2" w:tplc="CE3C63F6">
      <w:start w:val="1"/>
      <w:numFmt w:val="lowerRoman"/>
      <w:lvlText w:val="%3."/>
      <w:lvlJc w:val="right"/>
      <w:pPr>
        <w:ind w:left="2160" w:hanging="180"/>
      </w:pPr>
    </w:lvl>
    <w:lvl w:ilvl="3" w:tplc="29DA1D34">
      <w:start w:val="1"/>
      <w:numFmt w:val="decimal"/>
      <w:lvlText w:val="%4."/>
      <w:lvlJc w:val="left"/>
      <w:pPr>
        <w:ind w:left="2880" w:hanging="360"/>
      </w:pPr>
    </w:lvl>
    <w:lvl w:ilvl="4" w:tplc="AD40FA90">
      <w:start w:val="1"/>
      <w:numFmt w:val="lowerLetter"/>
      <w:lvlText w:val="%5."/>
      <w:lvlJc w:val="left"/>
      <w:pPr>
        <w:ind w:left="3600" w:hanging="360"/>
      </w:pPr>
    </w:lvl>
    <w:lvl w:ilvl="5" w:tplc="F6ACAD5A">
      <w:start w:val="1"/>
      <w:numFmt w:val="lowerRoman"/>
      <w:lvlText w:val="%6."/>
      <w:lvlJc w:val="right"/>
      <w:pPr>
        <w:ind w:left="4320" w:hanging="180"/>
      </w:pPr>
    </w:lvl>
    <w:lvl w:ilvl="6" w:tplc="D4E02D46">
      <w:start w:val="1"/>
      <w:numFmt w:val="decimal"/>
      <w:lvlText w:val="%7."/>
      <w:lvlJc w:val="left"/>
      <w:pPr>
        <w:ind w:left="5040" w:hanging="360"/>
      </w:pPr>
    </w:lvl>
    <w:lvl w:ilvl="7" w:tplc="2F424F64">
      <w:start w:val="1"/>
      <w:numFmt w:val="lowerLetter"/>
      <w:lvlText w:val="%8."/>
      <w:lvlJc w:val="left"/>
      <w:pPr>
        <w:ind w:left="5760" w:hanging="360"/>
      </w:pPr>
    </w:lvl>
    <w:lvl w:ilvl="8" w:tplc="0EFE814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A6BC6"/>
    <w:multiLevelType w:val="hybridMultilevel"/>
    <w:tmpl w:val="8008221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I2sDAwMzQ1NjJW0lEKTi0uzszPAykwqgUAvoaQQCwAAAA="/>
  </w:docVars>
  <w:rsids>
    <w:rsidRoot w:val="00247217"/>
    <w:rsid w:val="000525EA"/>
    <w:rsid w:val="001B792F"/>
    <w:rsid w:val="00242C0F"/>
    <w:rsid w:val="00247217"/>
    <w:rsid w:val="002B34A0"/>
    <w:rsid w:val="00303FB6"/>
    <w:rsid w:val="003508C4"/>
    <w:rsid w:val="00394053"/>
    <w:rsid w:val="003F2975"/>
    <w:rsid w:val="00465CB3"/>
    <w:rsid w:val="00466F83"/>
    <w:rsid w:val="00483B76"/>
    <w:rsid w:val="004951D0"/>
    <w:rsid w:val="004964B9"/>
    <w:rsid w:val="004E78AF"/>
    <w:rsid w:val="00540410"/>
    <w:rsid w:val="005C6841"/>
    <w:rsid w:val="005F7839"/>
    <w:rsid w:val="00614B3B"/>
    <w:rsid w:val="00625BAD"/>
    <w:rsid w:val="0064775E"/>
    <w:rsid w:val="006B6810"/>
    <w:rsid w:val="00702A25"/>
    <w:rsid w:val="00710DDD"/>
    <w:rsid w:val="00712AA8"/>
    <w:rsid w:val="00811B06"/>
    <w:rsid w:val="0081222E"/>
    <w:rsid w:val="0082475C"/>
    <w:rsid w:val="00942ED0"/>
    <w:rsid w:val="00984623"/>
    <w:rsid w:val="00997466"/>
    <w:rsid w:val="00A46463"/>
    <w:rsid w:val="00AA3D4D"/>
    <w:rsid w:val="00AF147A"/>
    <w:rsid w:val="00B61735"/>
    <w:rsid w:val="00B8028B"/>
    <w:rsid w:val="00B8624B"/>
    <w:rsid w:val="00B862BB"/>
    <w:rsid w:val="00BD31F3"/>
    <w:rsid w:val="00BE1FB6"/>
    <w:rsid w:val="00C2092A"/>
    <w:rsid w:val="00C4682F"/>
    <w:rsid w:val="00D2444A"/>
    <w:rsid w:val="00D76400"/>
    <w:rsid w:val="00D94D05"/>
    <w:rsid w:val="00DA6DDB"/>
    <w:rsid w:val="00E471EA"/>
    <w:rsid w:val="00E731DE"/>
    <w:rsid w:val="00F13678"/>
    <w:rsid w:val="4FD25665"/>
    <w:rsid w:val="5080B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0203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72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247217"/>
    <w:pPr>
      <w:ind w:left="360" w:hanging="360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477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75E"/>
  </w:style>
  <w:style w:type="character" w:styleId="PageNumber">
    <w:name w:val="page number"/>
    <w:basedOn w:val="DefaultParagraphFont"/>
    <w:uiPriority w:val="99"/>
    <w:semiHidden/>
    <w:unhideWhenUsed/>
    <w:rsid w:val="0064775E"/>
  </w:style>
  <w:style w:type="paragraph" w:styleId="Header">
    <w:name w:val="header"/>
    <w:basedOn w:val="Normal"/>
    <w:link w:val="HeaderChar"/>
    <w:uiPriority w:val="99"/>
    <w:unhideWhenUsed/>
    <w:rsid w:val="006477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775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2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de, Jennifer A.</dc:creator>
  <cp:keywords/>
  <dc:description/>
  <cp:lastModifiedBy>Nimmagadda, Jayashree</cp:lastModifiedBy>
  <cp:revision>3</cp:revision>
  <dcterms:created xsi:type="dcterms:W3CDTF">2019-10-03T18:55:00Z</dcterms:created>
  <dcterms:modified xsi:type="dcterms:W3CDTF">2019-10-06T19:45:00Z</dcterms:modified>
</cp:coreProperties>
</file>